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FC6" w:rsidRPr="008F32E4" w:rsidRDefault="00C020A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FC1A6C" wp14:editId="168E7BFA">
                <wp:simplePos x="0" y="0"/>
                <wp:positionH relativeFrom="column">
                  <wp:posOffset>5720080</wp:posOffset>
                </wp:positionH>
                <wp:positionV relativeFrom="paragraph">
                  <wp:posOffset>-255905</wp:posOffset>
                </wp:positionV>
                <wp:extent cx="704850" cy="266700"/>
                <wp:effectExtent l="0" t="0" r="19050" b="1905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6909" w:rsidRPr="00C020A7" w:rsidRDefault="00B16909" w:rsidP="00C020A7">
                            <w:pPr>
                              <w:ind w:right="-135"/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Mẫ</w:t>
                            </w:r>
                            <w:r w:rsidR="00B811D5"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 xml:space="preserve">u </w:t>
                            </w:r>
                            <w:r w:rsidRPr="00C020A7">
                              <w:rPr>
                                <w:rFonts w:ascii="Times New Roman" w:hAnsi="Times New Roman" w:cs="Times New Roman"/>
                                <w:color w:val="00695F"/>
                                <w:sz w:val="22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C1A6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50.4pt;margin-top:-20.15pt;width:55.5pt;height:2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">
                <v:textbox>
                  <w:txbxContent>
                    <w:p w:rsidR="00B16909" w:rsidRPr="00C020A7" w:rsidRDefault="00B16909" w:rsidP="00C020A7">
                      <w:pPr>
                        <w:ind w:right="-135"/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Mẫ</w:t>
                      </w:r>
                      <w:r w:rsidR="00B811D5"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 xml:space="preserve">u </w:t>
                      </w:r>
                      <w:r w:rsidRPr="00C020A7">
                        <w:rPr>
                          <w:rFonts w:ascii="Times New Roman" w:hAnsi="Times New Roman" w:cs="Times New Roman"/>
                          <w:color w:val="00695F"/>
                          <w:sz w:val="22"/>
                        </w:rPr>
                        <w:t>01</w:t>
                      </w:r>
                    </w:p>
                  </w:txbxContent>
                </v:textbox>
              </v:shape>
            </w:pict>
          </mc:Fallback>
        </mc:AlternateContent>
      </w:r>
      <w:r w:rsidR="002C2A90"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1C7244" wp14:editId="4B58700C">
                <wp:simplePos x="0" y="0"/>
                <wp:positionH relativeFrom="column">
                  <wp:posOffset>-280376</wp:posOffset>
                </wp:positionH>
                <wp:positionV relativeFrom="paragraph">
                  <wp:posOffset>-247650</wp:posOffset>
                </wp:positionV>
                <wp:extent cx="876300" cy="11906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FC6" w:rsidRPr="008F32E4" w:rsidRDefault="00B811D5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>Ảnh</w:t>
                            </w:r>
                            <w:r w:rsidR="00501FC6"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 xml:space="preserve"> 3x4</w:t>
                            </w:r>
                          </w:p>
                          <w:p w:rsidR="00C444DC" w:rsidRPr="008F32E4" w:rsidRDefault="00C444DC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</w:pPr>
                          </w:p>
                          <w:p w:rsidR="00501FC6" w:rsidRPr="00C020A7" w:rsidRDefault="00501FC6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</w:pPr>
                            <w:r w:rsidRPr="00C020A7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  <w:t>(Có đóng dấu giáp lai của cơ quan xác nhậ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C7244" id="Text Box 2" o:spid="_x0000_s1027" type="#_x0000_t202" style="position:absolute;left:0;text-align:left;margin-left:-22.1pt;margin-top:-19.5pt;width:69pt;height:9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">
                <v:textbox>
                  <w:txbxContent>
                    <w:p w:rsidR="00501FC6" w:rsidRPr="008F32E4" w:rsidRDefault="00B811D5" w:rsidP="00B95FC8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>Ảnh</w:t>
                      </w:r>
                      <w:r w:rsidR="00501FC6"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 xml:space="preserve"> 3x4</w:t>
                      </w:r>
                    </w:p>
                    <w:p w:rsidR="00C444DC" w:rsidRPr="008F32E4" w:rsidRDefault="00C444DC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00695F"/>
                          <w:sz w:val="12"/>
                          <w:szCs w:val="12"/>
                        </w:rPr>
                      </w:pPr>
                    </w:p>
                    <w:p w:rsidR="00501FC6" w:rsidRPr="00C020A7" w:rsidRDefault="00501FC6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</w:pPr>
                      <w:r w:rsidRPr="00C020A7"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  <w:t>(Có đóng dấu giáp lai của cơ quan xác nhận)</w:t>
                      </w: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:rsidR="00501FC6" w:rsidRPr="008F32E4" w:rsidRDefault="00415E0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C0E27C4" wp14:editId="0618658B">
                <wp:simplePos x="0" y="0"/>
                <wp:positionH relativeFrom="margin">
                  <wp:align>center</wp:align>
                </wp:positionH>
                <wp:positionV relativeFrom="paragraph">
                  <wp:posOffset>232409</wp:posOffset>
                </wp:positionV>
                <wp:extent cx="2105025" cy="0"/>
                <wp:effectExtent l="0" t="0" r="9525" b="1905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EBF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18.3pt;width:165.75pt;height:0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" strokecolor="blue">
                <w10:wrap anchorx="margin"/>
              </v:shape>
            </w:pict>
          </mc:Fallback>
        </mc:AlternateConten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:rsidR="00C83C56" w:rsidRPr="008F32E4" w:rsidRDefault="00C83C56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14"/>
          <w:szCs w:val="40"/>
        </w:rPr>
      </w:pPr>
    </w:p>
    <w:tbl>
      <w:tblPr>
        <w:tblStyle w:val="TableGrid"/>
        <w:tblW w:w="103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38"/>
        <w:gridCol w:w="4648"/>
      </w:tblGrid>
      <w:tr w:rsidR="00E03011" w:rsidRPr="008F32E4" w:rsidTr="00E02433">
        <w:tc>
          <w:tcPr>
            <w:tcW w:w="10397" w:type="dxa"/>
            <w:gridSpan w:val="3"/>
            <w:vAlign w:val="center"/>
          </w:tcPr>
          <w:p w:rsidR="00C83C56" w:rsidRPr="008F32E4" w:rsidRDefault="00C83C56" w:rsidP="00FA344F">
            <w:pPr>
              <w:tabs>
                <w:tab w:val="left" w:pos="11310"/>
              </w:tabs>
              <w:spacing w:after="120"/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36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F26F33"/>
                <w:sz w:val="36"/>
                <w:szCs w:val="40"/>
              </w:rPr>
              <w:t>ĐƠN XIN HỌC</w:t>
            </w:r>
          </w:p>
        </w:tc>
      </w:tr>
      <w:tr w:rsidR="00E03011" w:rsidRPr="008F32E4" w:rsidTr="00E02433">
        <w:tc>
          <w:tcPr>
            <w:tcW w:w="5211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jc w:val="right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LỚP KẾ TOÁN TRƯỞNG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695F"/>
              <w:sz w:val="28"/>
              <w:szCs w:val="40"/>
            </w:rPr>
            <w:id w:val="-272173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vAlign w:val="center"/>
              </w:tcPr>
              <w:p w:rsidR="00C83C56" w:rsidRPr="008F32E4" w:rsidRDefault="008F32E4" w:rsidP="006345F2">
                <w:pPr>
                  <w:tabs>
                    <w:tab w:val="left" w:pos="11310"/>
                  </w:tabs>
                  <w:rPr>
                    <w:rFonts w:ascii="Times New Roman" w:hAnsi="Times New Roman" w:cs="Times New Roman"/>
                    <w:b/>
                    <w:bCs/>
                    <w:color w:val="00695F"/>
                    <w:sz w:val="28"/>
                    <w:szCs w:val="40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color w:val="00695F"/>
                    <w:sz w:val="28"/>
                    <w:szCs w:val="40"/>
                  </w:rPr>
                  <w:t>☐</w:t>
                </w:r>
              </w:p>
            </w:tc>
          </w:sdtContent>
        </w:sdt>
        <w:tc>
          <w:tcPr>
            <w:tcW w:w="4644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DOANH NGHIỆP</w:t>
            </w:r>
          </w:p>
        </w:tc>
      </w:tr>
      <w:tr w:rsidR="00E03011" w:rsidRPr="008F32E4" w:rsidTr="00E02433">
        <w:tc>
          <w:tcPr>
            <w:tcW w:w="5211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jc w:val="right"/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</w:p>
        </w:tc>
        <w:sdt>
          <w:sdtPr>
            <w:rPr>
              <w:rFonts w:ascii="Times New Roman" w:hAnsi="Times New Roman" w:cs="Times New Roman"/>
              <w:b/>
              <w:bCs/>
              <w:color w:val="00695F"/>
              <w:sz w:val="28"/>
              <w:szCs w:val="40"/>
            </w:rPr>
            <w:id w:val="804592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vAlign w:val="center"/>
              </w:tcPr>
              <w:p w:rsidR="00C83C56" w:rsidRPr="008F32E4" w:rsidRDefault="00560849" w:rsidP="006345F2">
                <w:pPr>
                  <w:tabs>
                    <w:tab w:val="left" w:pos="11310"/>
                  </w:tabs>
                  <w:rPr>
                    <w:rFonts w:ascii="Times New Roman" w:hAnsi="Times New Roman" w:cs="Times New Roman"/>
                    <w:b/>
                    <w:bCs/>
                    <w:color w:val="00695F"/>
                    <w:sz w:val="28"/>
                    <w:szCs w:val="40"/>
                  </w:rPr>
                </w:pPr>
                <w:r w:rsidRPr="008F32E4">
                  <w:rPr>
                    <w:rFonts w:ascii="Segoe UI Symbol" w:eastAsia="MS Gothic" w:hAnsi="Segoe UI Symbol" w:cs="Segoe UI Symbol"/>
                    <w:b/>
                    <w:bCs/>
                    <w:color w:val="00695F"/>
                    <w:sz w:val="28"/>
                    <w:szCs w:val="40"/>
                  </w:rPr>
                  <w:t>☐</w:t>
                </w:r>
              </w:p>
            </w:tc>
          </w:sdtContent>
        </w:sdt>
        <w:tc>
          <w:tcPr>
            <w:tcW w:w="4644" w:type="dxa"/>
            <w:vAlign w:val="center"/>
          </w:tcPr>
          <w:p w:rsidR="00C83C56" w:rsidRPr="008F32E4" w:rsidRDefault="00C83C56" w:rsidP="006345F2">
            <w:pPr>
              <w:tabs>
                <w:tab w:val="left" w:pos="11310"/>
              </w:tabs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8"/>
                <w:szCs w:val="40"/>
              </w:rPr>
              <w:t>HÀNH CHÍNH SỰ NGHIỆP</w:t>
            </w:r>
          </w:p>
        </w:tc>
      </w:tr>
    </w:tbl>
    <w:p w:rsidR="0046027C" w:rsidRPr="008F32E4" w:rsidRDefault="00C83C56" w:rsidP="00E25E1D">
      <w:pPr>
        <w:tabs>
          <w:tab w:val="right" w:leader="dot" w:pos="9072"/>
        </w:tabs>
        <w:spacing w:before="180"/>
        <w:ind w:firstLine="567"/>
        <w:rPr>
          <w:rFonts w:ascii="Times New Roman" w:hAnsi="Times New Roman" w:cs="Times New Roman"/>
          <w:i/>
          <w:color w:val="00695F"/>
          <w:sz w:val="28"/>
          <w:szCs w:val="28"/>
          <w:lang w:val="nl-NL"/>
        </w:rPr>
      </w:pPr>
      <w:r w:rsidRPr="008F32E4"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  <w:t>Kính gửi:</w:t>
      </w:r>
      <w:r w:rsidR="00016290" w:rsidRPr="008F32E4">
        <w:rPr>
          <w:rFonts w:ascii="Times New Roman" w:hAnsi="Times New Roman" w:cs="Times New Roman"/>
          <w:b/>
          <w:bCs/>
          <w:color w:val="00695F"/>
          <w:sz w:val="26"/>
          <w:szCs w:val="28"/>
        </w:rPr>
        <w:t xml:space="preserve"> </w:t>
      </w:r>
      <w:r w:rsidR="00016290" w:rsidRPr="008F32E4">
        <w:rPr>
          <w:rFonts w:ascii="Times New Roman" w:hAnsi="Times New Roman" w:cs="Times New Roman"/>
          <w:bCs/>
          <w:i/>
          <w:color w:val="00695F"/>
          <w:sz w:val="16"/>
          <w:szCs w:val="28"/>
        </w:rPr>
        <w:t>(Tên cơ quan công tác)</w:t>
      </w:r>
      <w:r w:rsidRPr="008F32E4">
        <w:rPr>
          <w:rFonts w:ascii="Times New Roman" w:hAnsi="Times New Roman" w:cs="Times New Roman"/>
          <w:bCs/>
          <w:color w:val="00695F"/>
          <w:sz w:val="28"/>
          <w:szCs w:val="28"/>
          <w:lang w:val="vi-VN"/>
        </w:rPr>
        <w:tab/>
      </w:r>
    </w:p>
    <w:p w:rsidR="00501FC6" w:rsidRPr="005D0A10" w:rsidRDefault="00501FC6" w:rsidP="005D0A10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5D0A10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5D0A10">
        <w:rPr>
          <w:rFonts w:ascii="Times New Roman" w:hAnsi="Times New Roman" w:cs="Times New Roman"/>
          <w:color w:val="00695F"/>
          <w:szCs w:val="26"/>
        </w:rPr>
        <w:tab/>
      </w:r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5D0A10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:rsidR="00501FC6" w:rsidRPr="008D2AA2" w:rsidRDefault="00501FC6" w:rsidP="008D2AA2">
      <w:pPr>
        <w:pStyle w:val="ListParagraph"/>
        <w:numPr>
          <w:ilvl w:val="0"/>
          <w:numId w:val="3"/>
        </w:numPr>
        <w:tabs>
          <w:tab w:val="left" w:leader="dot" w:pos="4536"/>
          <w:tab w:val="left" w:leader="dot" w:pos="666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gày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tháng,</w:t>
      </w:r>
      <w:r w:rsidR="00D60823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>năm sinh:</w:t>
      </w:r>
      <w:r w:rsidR="00DA3869" w:rsidRPr="008D2AA2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="008D2AA2" w:rsidRPr="008D2AA2">
        <w:rPr>
          <w:rFonts w:ascii="Times New Roman" w:hAnsi="Times New Roman" w:cs="Times New Roman"/>
          <w:color w:val="00695F"/>
          <w:szCs w:val="26"/>
        </w:rPr>
        <w:t>Dân tộc:</w:t>
      </w:r>
      <w:r w:rsidR="008D2AA2">
        <w:rPr>
          <w:rFonts w:ascii="Times New Roman" w:hAnsi="Times New Roman" w:cs="Times New Roman"/>
          <w:color w:val="00695F"/>
          <w:szCs w:val="26"/>
        </w:rPr>
        <w:tab/>
      </w:r>
      <w:r w:rsidRPr="008D2AA2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58545F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D2AA2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D2AA2">
        <w:rPr>
          <w:rFonts w:ascii="Times New Roman" w:hAnsi="Times New Roman" w:cs="Times New Roman"/>
          <w:i/>
          <w:color w:val="00695F"/>
          <w:szCs w:val="26"/>
          <w:lang w:val="vi-VN"/>
        </w:rPr>
        <w:tab/>
      </w:r>
    </w:p>
    <w:p w:rsidR="00501FC6" w:rsidRPr="008F32E4" w:rsidRDefault="0046027C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Đăng ký thường trú tại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46027C" w:rsidRDefault="0046027C" w:rsidP="005D0A10">
      <w:pPr>
        <w:tabs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Nơi ở hiện nay:</w:t>
      </w:r>
      <w:r w:rsidR="00057A74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left" w:leader="dot" w:pos="6096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iện </w:t>
      </w: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hoại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liên hệ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 xml:space="preserve">(Bắt buộc) </w:t>
      </w:r>
      <w:r w:rsidRPr="008F32E4">
        <w:rPr>
          <w:rFonts w:ascii="Times New Roman" w:hAnsi="Times New Roman" w:cs="Times New Roman"/>
          <w:color w:val="00695F"/>
          <w:szCs w:val="26"/>
        </w:rPr>
        <w:t>Cơ quan:</w:t>
      </w:r>
      <w:r w:rsidRPr="008F32E4">
        <w:rPr>
          <w:rFonts w:ascii="Times New Roman" w:hAnsi="Times New Roman" w:cs="Times New Roman"/>
          <w:color w:val="00695F"/>
          <w:szCs w:val="26"/>
        </w:rPr>
        <w:tab/>
        <w:t>Di động</w:t>
      </w:r>
      <w:r>
        <w:rPr>
          <w:rFonts w:ascii="Times New Roman" w:hAnsi="Times New Roman" w:cs="Times New Roman"/>
          <w:color w:val="00695F"/>
          <w:szCs w:val="26"/>
        </w:rPr>
        <w:t xml:space="preserve"> (Zalo)</w:t>
      </w:r>
      <w:r w:rsidRPr="008F32E4">
        <w:rPr>
          <w:rFonts w:ascii="Times New Roman" w:hAnsi="Times New Roman" w:cs="Times New Roman"/>
          <w:color w:val="00695F"/>
          <w:szCs w:val="26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5D0A10" w:rsidRPr="008F32E4" w:rsidRDefault="005D0A1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  <w:lang w:val="vi-VN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Email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liên hệ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  <w:lang w:val="vi-VN"/>
        </w:rPr>
        <w:tab/>
      </w:r>
    </w:p>
    <w:p w:rsidR="00016290" w:rsidRPr="008F32E4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Cơ quan công tác: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, không viết tắt)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ịa chỉ cơ quan: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, không viết tắt)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F2351">
      <w:pPr>
        <w:tabs>
          <w:tab w:val="right" w:leader="dot" w:pos="9922"/>
        </w:tabs>
        <w:spacing w:before="60" w:after="60" w:line="252" w:lineRule="auto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26534C" w:rsidRPr="008F32E4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Mã số thuế cơ quan: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CC0263" w:rsidRPr="008F32E4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057A74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AD37F4" w:rsidRPr="008F32E4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Năm tốt nghiệp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: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501FC6" w:rsidRPr="008F32E4" w:rsidRDefault="0058545F" w:rsidP="005F2351">
      <w:pPr>
        <w:tabs>
          <w:tab w:val="left" w:leader="dot" w:pos="4536"/>
          <w:tab w:val="right" w:leader="dot" w:pos="9639"/>
        </w:tabs>
        <w:spacing w:before="60" w:after="60" w:line="252" w:lineRule="auto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N</w:t>
      </w:r>
      <w:r w:rsidR="00EB47BE" w:rsidRPr="008F32E4">
        <w:rPr>
          <w:rFonts w:ascii="Times New Roman" w:hAnsi="Times New Roman" w:cs="Times New Roman"/>
          <w:color w:val="00695F"/>
          <w:szCs w:val="26"/>
          <w:lang w:val="vi-VN"/>
        </w:rPr>
        <w:t>ay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EB47BE" w:rsidRPr="008F32E4">
        <w:rPr>
          <w:rFonts w:ascii="Times New Roman" w:hAnsi="Times New Roman" w:cs="Times New Roman"/>
          <w:color w:val="00695F"/>
          <w:szCs w:val="26"/>
          <w:lang w:val="vi-VN"/>
        </w:rPr>
        <w:t>t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ôi làm đơn này kính mong c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 xml:space="preserve">ơ 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q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uan xác nh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ậ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>n thời gian công tác củ</w:t>
      </w:r>
      <w:r w:rsidR="00255072" w:rsidRPr="008F32E4">
        <w:rPr>
          <w:rFonts w:ascii="Times New Roman" w:hAnsi="Times New Roman" w:cs="Times New Roman"/>
          <w:color w:val="00695F"/>
          <w:szCs w:val="26"/>
          <w:lang w:val="vi-VN"/>
        </w:rPr>
        <w:t>a t</w:t>
      </w:r>
      <w:r w:rsidR="00501FC6" w:rsidRPr="008F32E4">
        <w:rPr>
          <w:rFonts w:ascii="Times New Roman" w:hAnsi="Times New Roman" w:cs="Times New Roman"/>
          <w:color w:val="00695F"/>
          <w:szCs w:val="26"/>
          <w:lang w:val="vi-VN"/>
        </w:rPr>
        <w:t xml:space="preserve">ôi </w:t>
      </w:r>
      <w:r w:rsidR="00CC0263" w:rsidRPr="008F32E4">
        <w:rPr>
          <w:rFonts w:ascii="Times New Roman" w:hAnsi="Times New Roman" w:cs="Times New Roman"/>
          <w:color w:val="00695F"/>
          <w:szCs w:val="26"/>
        </w:rPr>
        <w:t>như sau:</w:t>
      </w: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 tháng / đến tháng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/Đơn vị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bookmarkStart w:id="0" w:name="_GoBack"/>
            <w:bookmarkEnd w:id="0"/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0221EE" w:rsidRPr="008F32E4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:rsidR="00C83C56" w:rsidRPr="008F32E4" w:rsidRDefault="003B3304" w:rsidP="00EE14BE">
      <w:pPr>
        <w:spacing w:before="60"/>
        <w:rPr>
          <w:rFonts w:ascii="Times New Roman" w:hAnsi="Times New Roman" w:cs="Times New Roman"/>
          <w:color w:val="00695F"/>
          <w:szCs w:val="26"/>
          <w:lang w:val="fr-FR"/>
        </w:rPr>
      </w:pPr>
      <w:r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Lý do xác nhậ</w:t>
      </w:r>
      <w:r w:rsidR="00654BF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n</w:t>
      </w:r>
      <w:r w:rsidR="00D6082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 xml:space="preserve"> công </w:t>
      </w:r>
      <w:proofErr w:type="gramStart"/>
      <w:r w:rsidR="00D60823" w:rsidRPr="008F32E4">
        <w:rPr>
          <w:rFonts w:ascii="Times New Roman" w:hAnsi="Times New Roman" w:cs="Times New Roman"/>
          <w:b/>
          <w:color w:val="00695F"/>
          <w:szCs w:val="26"/>
          <w:lang w:val="fr-FR"/>
        </w:rPr>
        <w:t>tác</w:t>
      </w:r>
      <w:r w:rsidRPr="008F32E4">
        <w:rPr>
          <w:rFonts w:ascii="Times New Roman" w:hAnsi="Times New Roman" w:cs="Times New Roman"/>
          <w:color w:val="00695F"/>
          <w:szCs w:val="26"/>
          <w:lang w:val="fr-FR"/>
        </w:rPr>
        <w:t>:</w:t>
      </w:r>
      <w:proofErr w:type="gramEnd"/>
      <w:r w:rsidRPr="008F32E4">
        <w:rPr>
          <w:rFonts w:ascii="Times New Roman" w:hAnsi="Times New Roman" w:cs="Times New Roman"/>
          <w:color w:val="00695F"/>
          <w:szCs w:val="26"/>
          <w:lang w:val="fr-FR"/>
        </w:rPr>
        <w:t xml:space="preserve"> Bổ túc hồ sơ học lớp Bồi dưỡng Nghiệp vụ Kế toán trưởng</w:t>
      </w:r>
      <w:r w:rsidR="0058545F" w:rsidRPr="008F32E4">
        <w:rPr>
          <w:rFonts w:ascii="Times New Roman" w:hAnsi="Times New Roman" w:cs="Times New Roman"/>
          <w:color w:val="00695F"/>
          <w:szCs w:val="26"/>
          <w:lang w:val="fr-FR"/>
        </w:rPr>
        <w:t>.</w:t>
      </w:r>
    </w:p>
    <w:p w:rsidR="00501FC6" w:rsidRPr="008F32E4" w:rsidRDefault="00501FC6" w:rsidP="00E25E1D">
      <w:pPr>
        <w:spacing w:before="60" w:after="60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  <w:lang w:val="vi-VN"/>
        </w:rPr>
        <w:t>Xin chân thành cảm ơn Quý cơ quan.</w:t>
      </w:r>
      <w:r w:rsidR="00C83C56" w:rsidRPr="008F32E4">
        <w:rPr>
          <w:rFonts w:ascii="Times New Roman" w:hAnsi="Times New Roman" w:cs="Times New Roman"/>
          <w:color w:val="00695F"/>
          <w:szCs w:val="26"/>
        </w:rPr>
        <w:t>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42"/>
      </w:tblGrid>
      <w:tr w:rsidR="00E03011" w:rsidRPr="008F32E4" w:rsidTr="00C83C56">
        <w:tc>
          <w:tcPr>
            <w:tcW w:w="4998" w:type="dxa"/>
          </w:tcPr>
          <w:p w:rsidR="00C83C56" w:rsidRPr="008F32E4" w:rsidRDefault="00C83C56" w:rsidP="00472AD9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 xml:space="preserve">CỦA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:rsidR="00C83C56" w:rsidRPr="008F32E4" w:rsidRDefault="00C83C56" w:rsidP="00472AD9">
            <w:pPr>
              <w:tabs>
                <w:tab w:val="right" w:leader="dot" w:pos="4678"/>
              </w:tabs>
              <w:spacing w:before="120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472AD9" w:rsidRDefault="00472AD9" w:rsidP="00472AD9">
            <w:pPr>
              <w:tabs>
                <w:tab w:val="right" w:leader="dot" w:pos="4678"/>
              </w:tabs>
              <w:spacing w:before="120"/>
              <w:jc w:val="center"/>
              <w:rPr>
                <w:rFonts w:ascii="Times New Roman" w:hAnsi="Times New Roman" w:cs="Times New Roman"/>
                <w:color w:val="00695F"/>
                <w:sz w:val="22"/>
              </w:rPr>
            </w:pPr>
            <w:r>
              <w:rPr>
                <w:rFonts w:ascii="Times New Roman" w:hAnsi="Times New Roman" w:cs="Times New Roman"/>
                <w:color w:val="00695F"/>
                <w:sz w:val="22"/>
              </w:rPr>
              <w:t>có thời gian công tác thực tế như trên là đúng.</w:t>
            </w:r>
          </w:p>
        </w:tc>
        <w:tc>
          <w:tcPr>
            <w:tcW w:w="4999" w:type="dxa"/>
          </w:tcPr>
          <w:p w:rsidR="00C83C56" w:rsidRPr="008F32E4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Cs w:val="26"/>
              </w:rPr>
              <w:t>Người khai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:rsidTr="00C83C56">
        <w:tc>
          <w:tcPr>
            <w:tcW w:w="4998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8"/>
                <w:lang w:val="vi-VN"/>
              </w:rPr>
              <w:t>(Ký tên &amp; đóng dấu)</w:t>
            </w:r>
          </w:p>
        </w:tc>
        <w:tc>
          <w:tcPr>
            <w:tcW w:w="4999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:rsidR="00E25E1D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236DCF" w:rsidRPr="008F32E4" w:rsidRDefault="00236DCF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501FC6" w:rsidRPr="008F32E4" w:rsidRDefault="00415E07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0FC4914" wp14:editId="198C7E54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6536F"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501FC6" w:rsidRPr="008F32E4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 kèm theo :</w:t>
      </w:r>
    </w:p>
    <w:p w:rsidR="00501FC6" w:rsidRPr="008F32E4" w:rsidRDefault="00A21118" w:rsidP="000D2C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D70BF2" wp14:editId="7DF21BED">
                <wp:simplePos x="0" y="0"/>
                <wp:positionH relativeFrom="column">
                  <wp:posOffset>4854575</wp:posOffset>
                </wp:positionH>
                <wp:positionV relativeFrom="paragraph">
                  <wp:posOffset>13970</wp:posOffset>
                </wp:positionV>
                <wp:extent cx="719455" cy="863600"/>
                <wp:effectExtent l="0" t="0" r="23495" b="1270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6E73" w:rsidRDefault="00F46E73">
                            <w:pPr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70BF2" id="Text Box 8" o:spid="_x0000_s1028" type="#_x0000_t202" style="position:absolute;left:0;text-align:left;margin-left:382.25pt;margin-top:1.1pt;width:56.65pt;height:6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" strokecolor="#00695f">
                <v:textbox>
                  <w:txbxContent>
                    <w:p w:rsidR="00F46E73" w:rsidRDefault="00F46E73">
                      <w:pPr>
                        <w:rPr>
                          <w:rFonts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F32E4">
        <w:rPr>
          <w:rFonts w:ascii="Times New Roman" w:hAnsi="Times New Roman" w:cs="Times New Roman"/>
          <w:noProof/>
          <w:color w:val="00695F"/>
          <w:lang w:val="vi-VN" w:eastAsia="vi-V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C264B35" wp14:editId="742010AF">
                <wp:simplePos x="0" y="0"/>
                <wp:positionH relativeFrom="column">
                  <wp:posOffset>3656330</wp:posOffset>
                </wp:positionH>
                <wp:positionV relativeFrom="paragraph">
                  <wp:posOffset>14533</wp:posOffset>
                </wp:positionV>
                <wp:extent cx="719455" cy="863600"/>
                <wp:effectExtent l="0" t="0" r="23495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6E73" w:rsidRDefault="00F46E73">
                            <w:pPr>
                              <w:rPr>
                                <w:rFonts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264B35" id="Text Box 9" o:spid="_x0000_s1029" type="#_x0000_t202" style="position:absolute;left:0;text-align:left;margin-left:287.9pt;margin-top:1.15pt;width:56.65pt;height:6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" strokecolor="#00695f">
                <v:textbox>
                  <w:txbxContent>
                    <w:p w:rsidR="00F46E73" w:rsidRDefault="00F46E73">
                      <w:pPr>
                        <w:rPr>
                          <w:rFonts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1 bản sao bằng cấp (có công chứng)</w:t>
      </w:r>
    </w:p>
    <w:p w:rsidR="00646A95" w:rsidRPr="008F32E4" w:rsidRDefault="00501FC6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Đơn xin xác nhận (Mẫu trên) có đóng dấu</w:t>
      </w:r>
    </w:p>
    <w:p w:rsidR="00F46E73" w:rsidRPr="008F32E4" w:rsidRDefault="00415E07" w:rsidP="007611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  <w:sz w:val="22"/>
          <w:lang w:val="vi-VN" w:eastAsia="vi-V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D2D0103" wp14:editId="128C9840">
                <wp:simplePos x="0" y="0"/>
                <wp:positionH relativeFrom="column">
                  <wp:posOffset>1826279</wp:posOffset>
                </wp:positionH>
                <wp:positionV relativeFrom="paragraph">
                  <wp:posOffset>90073</wp:posOffset>
                </wp:positionV>
                <wp:extent cx="1371600" cy="0"/>
                <wp:effectExtent l="0" t="76200" r="19050" b="95250"/>
                <wp:wrapThrough wrapText="bothSides">
                  <wp:wrapPolygon edited="0">
                    <wp:start x="19800" y="-1"/>
                    <wp:lineTo x="19500" y="-1"/>
                    <wp:lineTo x="19500" y="-1"/>
                    <wp:lineTo x="19800" y="-1"/>
                    <wp:lineTo x="21300" y="-1"/>
                    <wp:lineTo x="21600" y="-1"/>
                    <wp:lineTo x="21300" y="-1"/>
                    <wp:lineTo x="21000" y="-1"/>
                    <wp:lineTo x="19800" y="-1"/>
                  </wp:wrapPolygon>
                </wp:wrapThrough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95F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77842D" id="Line 1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3.8pt,7.1pt" to="251.8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" strokecolor="#00695f">
                <v:stroke endarrow="block"/>
                <w10:wrap type="through"/>
              </v:lin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2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dán</w:t>
      </w:r>
      <w:r w:rsidR="00716C20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nhẹ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tại đây </w:t>
      </w:r>
    </w:p>
    <w:sectPr w:rsidR="00F46E73" w:rsidRPr="008F32E4" w:rsidSect="00E030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E47" w:rsidRDefault="002D7E47" w:rsidP="00D96D43">
      <w:r>
        <w:separator/>
      </w:r>
    </w:p>
  </w:endnote>
  <w:endnote w:type="continuationSeparator" w:id="0">
    <w:p w:rsidR="002D7E47" w:rsidRDefault="002D7E47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E47" w:rsidRDefault="002D7E47" w:rsidP="00D96D43">
      <w:r>
        <w:separator/>
      </w:r>
    </w:p>
  </w:footnote>
  <w:footnote w:type="continuationSeparator" w:id="0">
    <w:p w:rsidR="002D7E47" w:rsidRDefault="002D7E47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2D7E47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7" o:spid="_x0000_s2053" type="#_x0000_t75" style="position:absolute;margin-left:0;margin-top:0;width:495.9pt;height:285.2pt;z-index:-251657216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2D7E47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8" o:spid="_x0000_s2054" type="#_x0000_t75" style="position:absolute;margin-left:0;margin-top:0;width:495.9pt;height:285.2pt;z-index:-251656192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2D7E47">
    <w:pPr>
      <w:pStyle w:val="Header"/>
    </w:pPr>
    <w:r>
      <w:rPr>
        <w:noProof/>
        <w:lang w:val="vi-VN" w:eastAsia="vi-V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258546" o:spid="_x0000_s2052" type="#_x0000_t75" style="position:absolute;margin-left:0;margin-top:0;width:495.9pt;height:285.2pt;z-index:-251658240;mso-position-horizontal:center;mso-position-horizontal-relative:margin;mso-position-vertical:center;mso-position-vertical-relative:margin" o:allowincell="f">
          <v:imagedata r:id="rId1" o:title="Logo UEH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D2C5C"/>
    <w:rsid w:val="000E2640"/>
    <w:rsid w:val="000E59AA"/>
    <w:rsid w:val="00122330"/>
    <w:rsid w:val="00140552"/>
    <w:rsid w:val="0018061C"/>
    <w:rsid w:val="001A16E2"/>
    <w:rsid w:val="001E02B0"/>
    <w:rsid w:val="0022452B"/>
    <w:rsid w:val="00232FBE"/>
    <w:rsid w:val="00236DCF"/>
    <w:rsid w:val="002535B7"/>
    <w:rsid w:val="00255072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468B2"/>
    <w:rsid w:val="003853C8"/>
    <w:rsid w:val="003A3FBC"/>
    <w:rsid w:val="003B0B33"/>
    <w:rsid w:val="003B3304"/>
    <w:rsid w:val="003C4F89"/>
    <w:rsid w:val="003E3506"/>
    <w:rsid w:val="003E50A0"/>
    <w:rsid w:val="00404BA8"/>
    <w:rsid w:val="00411644"/>
    <w:rsid w:val="00415E07"/>
    <w:rsid w:val="0046027C"/>
    <w:rsid w:val="00472AD9"/>
    <w:rsid w:val="004A3234"/>
    <w:rsid w:val="00501FC6"/>
    <w:rsid w:val="00521C90"/>
    <w:rsid w:val="00537F65"/>
    <w:rsid w:val="00541A73"/>
    <w:rsid w:val="00550523"/>
    <w:rsid w:val="00560849"/>
    <w:rsid w:val="00583D4C"/>
    <w:rsid w:val="0058545F"/>
    <w:rsid w:val="005A3599"/>
    <w:rsid w:val="005B1885"/>
    <w:rsid w:val="005C5ECD"/>
    <w:rsid w:val="005D0A10"/>
    <w:rsid w:val="005E7D75"/>
    <w:rsid w:val="005F2351"/>
    <w:rsid w:val="006345F2"/>
    <w:rsid w:val="00646A95"/>
    <w:rsid w:val="00651EE4"/>
    <w:rsid w:val="00654BF3"/>
    <w:rsid w:val="00687ED4"/>
    <w:rsid w:val="006B5FFA"/>
    <w:rsid w:val="006E7BDB"/>
    <w:rsid w:val="00716C20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D2AA2"/>
    <w:rsid w:val="008F32E4"/>
    <w:rsid w:val="008F3CC7"/>
    <w:rsid w:val="0090472D"/>
    <w:rsid w:val="009061C5"/>
    <w:rsid w:val="0095557C"/>
    <w:rsid w:val="00962496"/>
    <w:rsid w:val="00972EA1"/>
    <w:rsid w:val="009917A2"/>
    <w:rsid w:val="009943D5"/>
    <w:rsid w:val="009C0C32"/>
    <w:rsid w:val="009E669E"/>
    <w:rsid w:val="009F2779"/>
    <w:rsid w:val="009F6A77"/>
    <w:rsid w:val="00A07ADA"/>
    <w:rsid w:val="00A21118"/>
    <w:rsid w:val="00A70A11"/>
    <w:rsid w:val="00A951AF"/>
    <w:rsid w:val="00AB63BE"/>
    <w:rsid w:val="00AD2D23"/>
    <w:rsid w:val="00AD37F4"/>
    <w:rsid w:val="00AD7F0F"/>
    <w:rsid w:val="00B16909"/>
    <w:rsid w:val="00B37543"/>
    <w:rsid w:val="00B63216"/>
    <w:rsid w:val="00B75351"/>
    <w:rsid w:val="00B76912"/>
    <w:rsid w:val="00B811D5"/>
    <w:rsid w:val="00B82533"/>
    <w:rsid w:val="00B85349"/>
    <w:rsid w:val="00B95FC8"/>
    <w:rsid w:val="00BE311E"/>
    <w:rsid w:val="00BF17E0"/>
    <w:rsid w:val="00BF7087"/>
    <w:rsid w:val="00C020A7"/>
    <w:rsid w:val="00C1112B"/>
    <w:rsid w:val="00C22659"/>
    <w:rsid w:val="00C25802"/>
    <w:rsid w:val="00C444DC"/>
    <w:rsid w:val="00C66608"/>
    <w:rsid w:val="00C83C56"/>
    <w:rsid w:val="00CA4626"/>
    <w:rsid w:val="00CC0263"/>
    <w:rsid w:val="00D0575C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47BE"/>
    <w:rsid w:val="00EE14BE"/>
    <w:rsid w:val="00EF14F0"/>
    <w:rsid w:val="00F0302F"/>
    <w:rsid w:val="00F07B7B"/>
    <w:rsid w:val="00F278A8"/>
    <w:rsid w:val="00F34696"/>
    <w:rsid w:val="00F46E73"/>
    <w:rsid w:val="00F764DB"/>
    <w:rsid w:val="00F76A5D"/>
    <w:rsid w:val="00FA344F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5"/>
    <o:shapelayout v:ext="edit">
      <o:idmap v:ext="edit" data="1"/>
    </o:shapelayout>
  </w:shapeDefaults>
  <w:decimalSymbol w:val=","/>
  <w:listSeparator w:val=","/>
  <w14:docId w14:val="433F4B08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BE584-6553-4095-A505-248E1714F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Nguyễn Ngọc Thọ</cp:lastModifiedBy>
  <cp:revision>6</cp:revision>
  <cp:lastPrinted>2021-01-29T23:19:00Z</cp:lastPrinted>
  <dcterms:created xsi:type="dcterms:W3CDTF">2022-08-22T10:37:00Z</dcterms:created>
  <dcterms:modified xsi:type="dcterms:W3CDTF">2022-08-22T10:41:00Z</dcterms:modified>
</cp:coreProperties>
</file>